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9fb8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173f9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ae8c3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ec436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5a3008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e6c1bef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03aed1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f5d14d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0:20:27Z</dcterms:created>
  <dcterms:modified xsi:type="dcterms:W3CDTF">2022-01-20T00:20:27Z</dcterms:modified>
</cp:coreProperties>
</file>